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8EF35" w14:textId="2BA8F83A" w:rsidR="009D4BDD" w:rsidRDefault="00754EFE">
      <w:pPr>
        <w:pStyle w:val="BodyText"/>
        <w:ind w:left="10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3F18EF5B" wp14:editId="72C932A6">
                <wp:extent cx="6556375" cy="247015"/>
                <wp:effectExtent l="17145" t="12700" r="17780" b="16510"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247015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1828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F62" w14:textId="77777777" w:rsidR="009D4BDD" w:rsidRDefault="00000000">
                            <w:pPr>
                              <w:spacing w:before="19"/>
                              <w:ind w:left="722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Graduation News from Olivet Nazarene University for Immediate Relea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F18EF5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width:516.25pt;height:1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" fillcolor="#b3b3b3" strokeweight="1.44pt">
                <v:textbox inset="0,0,0,0">
                  <w:txbxContent>
                    <w:p w14:paraId="3F18EF62" w14:textId="77777777" w:rsidR="009D4BDD" w:rsidRDefault="00284464">
                      <w:pPr>
                        <w:spacing w:before="19"/>
                        <w:ind w:left="722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Graduation News from Olivet Nazarene University for Immediate Releas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18EF36" w14:textId="77777777" w:rsidR="009D4BDD" w:rsidRDefault="009D4BDD">
      <w:pPr>
        <w:pStyle w:val="BodyText"/>
        <w:rPr>
          <w:sz w:val="20"/>
        </w:rPr>
      </w:pPr>
    </w:p>
    <w:p w14:paraId="3F18EF37" w14:textId="77777777" w:rsidR="009D4BDD" w:rsidRDefault="009D4BDD">
      <w:pPr>
        <w:pStyle w:val="BodyText"/>
        <w:spacing w:before="3"/>
        <w:rPr>
          <w:sz w:val="17"/>
        </w:rPr>
      </w:pPr>
    </w:p>
    <w:p w14:paraId="3F18EF38" w14:textId="77777777" w:rsidR="009D4BDD" w:rsidRDefault="00000000">
      <w:pPr>
        <w:pStyle w:val="BodyText"/>
        <w:tabs>
          <w:tab w:val="left" w:pos="3839"/>
          <w:tab w:val="left" w:pos="10319"/>
        </w:tabs>
        <w:spacing w:before="90"/>
        <w:ind w:left="96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received/will receive</w:t>
      </w:r>
      <w:r>
        <w:rPr>
          <w:spacing w:val="-7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F18EF39" w14:textId="77777777" w:rsidR="009D4BDD" w:rsidRDefault="00000000">
      <w:pPr>
        <w:tabs>
          <w:tab w:val="left" w:pos="7721"/>
        </w:tabs>
        <w:ind w:left="1920"/>
        <w:rPr>
          <w:sz w:val="16"/>
        </w:rPr>
      </w:pPr>
      <w:r>
        <w:rPr>
          <w:sz w:val="16"/>
        </w:rPr>
        <w:t>Your</w:t>
      </w:r>
      <w:r>
        <w:rPr>
          <w:spacing w:val="-1"/>
          <w:sz w:val="16"/>
        </w:rPr>
        <w:t xml:space="preserve"> </w:t>
      </w:r>
      <w:r>
        <w:rPr>
          <w:sz w:val="16"/>
        </w:rPr>
        <w:t>Name</w:t>
      </w:r>
      <w:r>
        <w:rPr>
          <w:sz w:val="16"/>
        </w:rPr>
        <w:tab/>
        <w:t>Type of</w:t>
      </w:r>
      <w:r>
        <w:rPr>
          <w:spacing w:val="-1"/>
          <w:sz w:val="16"/>
        </w:rPr>
        <w:t xml:space="preserve"> </w:t>
      </w:r>
      <w:r>
        <w:rPr>
          <w:sz w:val="16"/>
        </w:rPr>
        <w:t>Degree</w:t>
      </w:r>
    </w:p>
    <w:p w14:paraId="3F18EF3A" w14:textId="77777777" w:rsidR="009D4BDD" w:rsidRDefault="009D4BDD">
      <w:pPr>
        <w:pStyle w:val="BodyText"/>
        <w:spacing w:before="10"/>
        <w:rPr>
          <w:sz w:val="23"/>
        </w:rPr>
      </w:pPr>
    </w:p>
    <w:p w14:paraId="3F18EF3B" w14:textId="4BA10D0E" w:rsidR="009D4BDD" w:rsidRDefault="00000000">
      <w:pPr>
        <w:pStyle w:val="BodyText"/>
        <w:spacing w:line="480" w:lineRule="auto"/>
        <w:ind w:left="240" w:right="1522"/>
      </w:pPr>
      <w:r>
        <w:t>degree from Olivet Nazarene University, Bourbonnais, Illinois in the school’s 11</w:t>
      </w:r>
      <w:r w:rsidR="00D7280B">
        <w:t>1</w:t>
      </w:r>
      <w:r>
        <w:t xml:space="preserve">th annual commencement, Saturday, May </w:t>
      </w:r>
      <w:r w:rsidR="00664060">
        <w:t>11</w:t>
      </w:r>
      <w:r>
        <w:t>, 202</w:t>
      </w:r>
      <w:r w:rsidR="00664060">
        <w:t>4</w:t>
      </w:r>
      <w:r>
        <w:t xml:space="preserve"> at 2:30 p.m.</w:t>
      </w:r>
    </w:p>
    <w:p w14:paraId="3F18EF3C" w14:textId="042E09AF" w:rsidR="009D4BDD" w:rsidRDefault="00000000">
      <w:pPr>
        <w:pStyle w:val="BodyText"/>
        <w:spacing w:before="185"/>
        <w:ind w:left="960"/>
      </w:pPr>
      <w:r>
        <w:t xml:space="preserve">He/She is one of approximately </w:t>
      </w:r>
      <w:r w:rsidR="00A250D3">
        <w:t>9</w:t>
      </w:r>
      <w:r>
        <w:t>00 students to earn a baccalaureate, master’s or</w:t>
      </w:r>
    </w:p>
    <w:p w14:paraId="3F18EF3D" w14:textId="77777777" w:rsidR="009D4BDD" w:rsidRDefault="009D4BDD">
      <w:pPr>
        <w:pStyle w:val="BodyText"/>
        <w:spacing w:before="11"/>
        <w:rPr>
          <w:sz w:val="23"/>
        </w:rPr>
      </w:pPr>
    </w:p>
    <w:p w14:paraId="3F18EF3E" w14:textId="77777777" w:rsidR="009D4BDD" w:rsidRDefault="00000000">
      <w:pPr>
        <w:pStyle w:val="BodyText"/>
        <w:tabs>
          <w:tab w:val="left" w:pos="9659"/>
        </w:tabs>
        <w:ind w:left="240"/>
      </w:pPr>
      <w:r>
        <w:t>doctoral degree this year at Olivet.  His/Her major field(s) of study</w:t>
      </w:r>
      <w:r>
        <w:rPr>
          <w:spacing w:val="-19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F18EF3F" w14:textId="77777777" w:rsidR="009D4BDD" w:rsidRDefault="00000000">
      <w:pPr>
        <w:spacing w:before="3"/>
        <w:ind w:left="7724"/>
        <w:rPr>
          <w:sz w:val="16"/>
        </w:rPr>
      </w:pPr>
      <w:r>
        <w:rPr>
          <w:sz w:val="16"/>
        </w:rPr>
        <w:t>Your Major(s)</w:t>
      </w:r>
    </w:p>
    <w:p w14:paraId="3F18EF40" w14:textId="77777777" w:rsidR="009D4BDD" w:rsidRDefault="009D4BDD">
      <w:pPr>
        <w:pStyle w:val="BodyText"/>
        <w:spacing w:before="9"/>
        <w:rPr>
          <w:sz w:val="23"/>
        </w:rPr>
      </w:pPr>
    </w:p>
    <w:p w14:paraId="3F18EF41" w14:textId="40979B7C" w:rsidR="009D4BDD" w:rsidRDefault="00664060">
      <w:pPr>
        <w:pStyle w:val="BodyText"/>
        <w:spacing w:before="1" w:line="480" w:lineRule="auto"/>
        <w:ind w:left="240" w:right="410" w:firstLine="720"/>
      </w:pPr>
      <w:r>
        <w:t>Rev. Jasper Taylor, M.A., M.Div.</w:t>
      </w:r>
      <w:r w:rsidR="00000000">
        <w:t xml:space="preserve">, </w:t>
      </w:r>
      <w:r>
        <w:t>Sr. Pastor of the Broadview Missionary Baptist Church</w:t>
      </w:r>
      <w:r w:rsidR="00000000">
        <w:t>, delivered the commencement address to the graduates in the formal convocation held on campus.</w:t>
      </w:r>
    </w:p>
    <w:p w14:paraId="3F18EF42" w14:textId="77777777" w:rsidR="009D4BDD" w:rsidRDefault="00000000">
      <w:pPr>
        <w:pStyle w:val="BodyText"/>
        <w:tabs>
          <w:tab w:val="left" w:pos="3839"/>
          <w:tab w:val="left" w:pos="10319"/>
        </w:tabs>
        <w:ind w:left="96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previously graduated</w:t>
      </w:r>
      <w:r>
        <w:rPr>
          <w:spacing w:val="-4"/>
        </w:rPr>
        <w:t xml:space="preserve"> </w:t>
      </w:r>
      <w:r>
        <w:t xml:space="preserve">from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F18EF43" w14:textId="77777777" w:rsidR="009D4BDD" w:rsidRDefault="00000000">
      <w:pPr>
        <w:tabs>
          <w:tab w:val="left" w:pos="5768"/>
        </w:tabs>
        <w:ind w:left="526"/>
        <w:jc w:val="center"/>
        <w:rPr>
          <w:sz w:val="16"/>
        </w:rPr>
      </w:pPr>
      <w:r>
        <w:rPr>
          <w:sz w:val="16"/>
        </w:rPr>
        <w:t>Your</w:t>
      </w:r>
      <w:r>
        <w:rPr>
          <w:spacing w:val="-1"/>
          <w:sz w:val="16"/>
        </w:rPr>
        <w:t xml:space="preserve"> </w:t>
      </w:r>
      <w:r>
        <w:rPr>
          <w:sz w:val="16"/>
        </w:rPr>
        <w:t>Name</w:t>
      </w:r>
      <w:r>
        <w:rPr>
          <w:sz w:val="16"/>
        </w:rPr>
        <w:tab/>
        <w:t>Your High School or Previous</w:t>
      </w:r>
      <w:r>
        <w:rPr>
          <w:spacing w:val="-1"/>
          <w:sz w:val="16"/>
        </w:rPr>
        <w:t xml:space="preserve"> </w:t>
      </w:r>
      <w:r>
        <w:rPr>
          <w:sz w:val="16"/>
        </w:rPr>
        <w:t>College</w:t>
      </w:r>
    </w:p>
    <w:p w14:paraId="3F18EF44" w14:textId="77777777" w:rsidR="009D4BDD" w:rsidRDefault="009D4BDD">
      <w:pPr>
        <w:pStyle w:val="BodyText"/>
        <w:spacing w:before="9"/>
        <w:rPr>
          <w:sz w:val="23"/>
        </w:rPr>
      </w:pPr>
    </w:p>
    <w:p w14:paraId="3F18EF45" w14:textId="77777777" w:rsidR="009D4BDD" w:rsidRDefault="00000000">
      <w:pPr>
        <w:pStyle w:val="BodyText"/>
        <w:tabs>
          <w:tab w:val="left" w:pos="5279"/>
          <w:tab w:val="left" w:pos="7439"/>
        </w:tabs>
        <w:spacing w:before="1"/>
        <w:ind w:left="240"/>
      </w:pPr>
      <w:r>
        <w:t>in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in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. </w:t>
      </w:r>
      <w:r>
        <w:t>He/She is the</w:t>
      </w:r>
      <w:r>
        <w:rPr>
          <w:spacing w:val="-4"/>
        </w:rPr>
        <w:t xml:space="preserve"> </w:t>
      </w:r>
      <w:r>
        <w:t>son/daughter</w:t>
      </w:r>
    </w:p>
    <w:p w14:paraId="3F18EF46" w14:textId="77777777" w:rsidR="009D4BDD" w:rsidRDefault="00000000">
      <w:pPr>
        <w:tabs>
          <w:tab w:val="left" w:pos="3320"/>
          <w:tab w:val="left" w:pos="5681"/>
        </w:tabs>
        <w:spacing w:before="2"/>
        <w:ind w:left="1320"/>
        <w:rPr>
          <w:sz w:val="16"/>
        </w:rPr>
      </w:pPr>
      <w:r>
        <w:rPr>
          <w:sz w:val="16"/>
        </w:rPr>
        <w:t>City</w:t>
      </w:r>
      <w:r>
        <w:rPr>
          <w:sz w:val="16"/>
        </w:rPr>
        <w:tab/>
        <w:t>State</w:t>
      </w:r>
      <w:r>
        <w:rPr>
          <w:sz w:val="16"/>
        </w:rPr>
        <w:tab/>
        <w:t>graduation month and</w:t>
      </w:r>
      <w:r>
        <w:rPr>
          <w:spacing w:val="-4"/>
          <w:sz w:val="16"/>
        </w:rPr>
        <w:t xml:space="preserve"> </w:t>
      </w:r>
      <w:r>
        <w:rPr>
          <w:sz w:val="16"/>
        </w:rPr>
        <w:t>year</w:t>
      </w:r>
    </w:p>
    <w:p w14:paraId="3F18EF47" w14:textId="77777777" w:rsidR="009D4BDD" w:rsidRDefault="009D4BDD">
      <w:pPr>
        <w:pStyle w:val="BodyText"/>
        <w:spacing w:before="10"/>
        <w:rPr>
          <w:sz w:val="23"/>
        </w:rPr>
      </w:pPr>
    </w:p>
    <w:p w14:paraId="3F18EF48" w14:textId="77777777" w:rsidR="009D4BDD" w:rsidRDefault="00000000">
      <w:pPr>
        <w:pStyle w:val="BodyText"/>
        <w:tabs>
          <w:tab w:val="left" w:pos="4559"/>
          <w:tab w:val="left" w:pos="10319"/>
        </w:tabs>
        <w:ind w:left="240"/>
      </w:pPr>
      <w:r>
        <w:t>of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of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F18EF49" w14:textId="77777777" w:rsidR="009D4BDD" w:rsidRDefault="00000000">
      <w:pPr>
        <w:tabs>
          <w:tab w:val="left" w:pos="4480"/>
          <w:tab w:val="left" w:pos="6559"/>
        </w:tabs>
        <w:spacing w:before="3"/>
        <w:ind w:right="1998"/>
        <w:jc w:val="right"/>
        <w:rPr>
          <w:sz w:val="16"/>
        </w:rPr>
      </w:pPr>
      <w:r>
        <w:rPr>
          <w:sz w:val="16"/>
        </w:rPr>
        <w:t>Parent(s)</w:t>
      </w:r>
      <w:r>
        <w:rPr>
          <w:spacing w:val="-2"/>
          <w:sz w:val="16"/>
        </w:rPr>
        <w:t xml:space="preserve"> </w:t>
      </w:r>
      <w:r>
        <w:rPr>
          <w:sz w:val="16"/>
        </w:rPr>
        <w:t>or</w:t>
      </w:r>
      <w:r>
        <w:rPr>
          <w:spacing w:val="-1"/>
          <w:sz w:val="16"/>
        </w:rPr>
        <w:t xml:space="preserve"> </w:t>
      </w:r>
      <w:r>
        <w:rPr>
          <w:sz w:val="16"/>
        </w:rPr>
        <w:t>Guardian</w:t>
      </w:r>
      <w:r>
        <w:rPr>
          <w:sz w:val="16"/>
        </w:rPr>
        <w:tab/>
        <w:t>City</w:t>
      </w:r>
      <w:r>
        <w:rPr>
          <w:sz w:val="16"/>
        </w:rPr>
        <w:tab/>
      </w:r>
      <w:r>
        <w:rPr>
          <w:spacing w:val="-1"/>
          <w:sz w:val="16"/>
        </w:rPr>
        <w:t>State</w:t>
      </w:r>
    </w:p>
    <w:p w14:paraId="3F18EF4A" w14:textId="77777777" w:rsidR="009D4BDD" w:rsidRDefault="009D4BDD">
      <w:pPr>
        <w:pStyle w:val="BodyText"/>
        <w:rPr>
          <w:sz w:val="18"/>
        </w:rPr>
      </w:pPr>
    </w:p>
    <w:p w14:paraId="3F18EF4B" w14:textId="77777777" w:rsidR="009D4BDD" w:rsidRDefault="009D4BDD">
      <w:pPr>
        <w:pStyle w:val="BodyText"/>
        <w:spacing w:before="8"/>
        <w:rPr>
          <w:sz w:val="21"/>
        </w:rPr>
      </w:pPr>
    </w:p>
    <w:p w14:paraId="3F18EF4C" w14:textId="77777777" w:rsidR="009D4BDD" w:rsidRDefault="00000000">
      <w:pPr>
        <w:pStyle w:val="Heading1"/>
        <w:ind w:left="526" w:right="527"/>
        <w:jc w:val="center"/>
      </w:pPr>
      <w:r>
        <w:t>Activities and Honors While Attending Olivet:</w:t>
      </w:r>
    </w:p>
    <w:p w14:paraId="3F18EF4D" w14:textId="77777777" w:rsidR="009D4BDD" w:rsidRDefault="009D4BDD">
      <w:pPr>
        <w:pStyle w:val="BodyText"/>
        <w:rPr>
          <w:b/>
          <w:sz w:val="20"/>
        </w:rPr>
      </w:pPr>
    </w:p>
    <w:p w14:paraId="3F18EF4E" w14:textId="62BDF3D8" w:rsidR="009D4BDD" w:rsidRDefault="00754EFE">
      <w:pPr>
        <w:pStyle w:val="BodyText"/>
        <w:spacing w:before="5"/>
        <w:rPr>
          <w:b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3F18EF5D" wp14:editId="6E162608">
                <wp:simplePos x="0" y="0"/>
                <wp:positionH relativeFrom="page">
                  <wp:posOffset>685800</wp:posOffset>
                </wp:positionH>
                <wp:positionV relativeFrom="paragraph">
                  <wp:posOffset>133985</wp:posOffset>
                </wp:positionV>
                <wp:extent cx="6400800" cy="0"/>
                <wp:effectExtent l="9525" t="13970" r="9525" b="5080"/>
                <wp:wrapTopAndBottom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F38008" id="Line 6" o:spid="_x0000_s1026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0.55pt" to="558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" strokeweight=".6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3F18EF5E" wp14:editId="0AF1DADE">
                <wp:simplePos x="0" y="0"/>
                <wp:positionH relativeFrom="page">
                  <wp:posOffset>685800</wp:posOffset>
                </wp:positionH>
                <wp:positionV relativeFrom="paragraph">
                  <wp:posOffset>372110</wp:posOffset>
                </wp:positionV>
                <wp:extent cx="6400800" cy="0"/>
                <wp:effectExtent l="9525" t="13970" r="9525" b="5080"/>
                <wp:wrapTopAndBottom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457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DA9331" id="Line 5" o:spid="_x0000_s1026" style="position:absolute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29.3pt" to="558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" strokeweight=".36pt">
                <w10:wrap type="topAndBottom" anchorx="page"/>
              </v:line>
            </w:pict>
          </mc:Fallback>
        </mc:AlternateContent>
      </w:r>
    </w:p>
    <w:p w14:paraId="3F18EF4F" w14:textId="77777777" w:rsidR="009D4BDD" w:rsidRDefault="009D4BDD">
      <w:pPr>
        <w:pStyle w:val="BodyText"/>
        <w:spacing w:before="8"/>
        <w:rPr>
          <w:b/>
          <w:sz w:val="25"/>
        </w:rPr>
      </w:pPr>
    </w:p>
    <w:p w14:paraId="3F18EF50" w14:textId="77777777" w:rsidR="009D4BDD" w:rsidRDefault="009D4BDD">
      <w:pPr>
        <w:pStyle w:val="BodyText"/>
        <w:spacing w:before="4"/>
        <w:rPr>
          <w:b/>
          <w:sz w:val="14"/>
        </w:rPr>
      </w:pPr>
    </w:p>
    <w:p w14:paraId="3F18EF51" w14:textId="77777777" w:rsidR="009D4BDD" w:rsidRDefault="00000000">
      <w:pPr>
        <w:spacing w:before="90"/>
        <w:ind w:left="526" w:right="527"/>
        <w:jc w:val="center"/>
        <w:rPr>
          <w:b/>
          <w:sz w:val="24"/>
        </w:rPr>
      </w:pPr>
      <w:r>
        <w:rPr>
          <w:b/>
          <w:sz w:val="24"/>
        </w:rPr>
        <w:t>Career and Future Plans:</w:t>
      </w:r>
    </w:p>
    <w:p w14:paraId="3F18EF52" w14:textId="77777777" w:rsidR="009D4BDD" w:rsidRDefault="009D4BDD">
      <w:pPr>
        <w:pStyle w:val="BodyText"/>
        <w:rPr>
          <w:b/>
          <w:sz w:val="20"/>
        </w:rPr>
      </w:pPr>
    </w:p>
    <w:p w14:paraId="3F18EF53" w14:textId="64411945" w:rsidR="009D4BDD" w:rsidRDefault="00754EFE">
      <w:pPr>
        <w:pStyle w:val="BodyText"/>
        <w:spacing w:before="5"/>
        <w:rPr>
          <w:b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3F18EF5F" wp14:editId="4143E1FA">
                <wp:simplePos x="0" y="0"/>
                <wp:positionH relativeFrom="page">
                  <wp:posOffset>685800</wp:posOffset>
                </wp:positionH>
                <wp:positionV relativeFrom="paragraph">
                  <wp:posOffset>134620</wp:posOffset>
                </wp:positionV>
                <wp:extent cx="6400800" cy="0"/>
                <wp:effectExtent l="9525" t="12065" r="9525" b="6985"/>
                <wp:wrapTopAndBottom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E44977" id="Line 4" o:spid="_x0000_s1026" style="position:absolute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0.6pt" to="558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" strokeweight=".6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F18EF60" wp14:editId="5A101B58">
                <wp:simplePos x="0" y="0"/>
                <wp:positionH relativeFrom="page">
                  <wp:posOffset>685800</wp:posOffset>
                </wp:positionH>
                <wp:positionV relativeFrom="paragraph">
                  <wp:posOffset>372110</wp:posOffset>
                </wp:positionV>
                <wp:extent cx="6400800" cy="0"/>
                <wp:effectExtent l="9525" t="11430" r="9525" b="7620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457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B81267" id="Line 3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29.3pt" to="558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" strokeweight=".36pt">
                <w10:wrap type="topAndBottom" anchorx="page"/>
              </v:line>
            </w:pict>
          </mc:Fallback>
        </mc:AlternateContent>
      </w:r>
    </w:p>
    <w:p w14:paraId="3F18EF54" w14:textId="77777777" w:rsidR="009D4BDD" w:rsidRDefault="009D4BDD">
      <w:pPr>
        <w:pStyle w:val="BodyText"/>
        <w:spacing w:before="8"/>
        <w:rPr>
          <w:b/>
          <w:sz w:val="25"/>
        </w:rPr>
      </w:pPr>
    </w:p>
    <w:p w14:paraId="3F18EF55" w14:textId="77777777" w:rsidR="009D4BDD" w:rsidRDefault="009D4BDD">
      <w:pPr>
        <w:pStyle w:val="BodyText"/>
        <w:rPr>
          <w:b/>
          <w:sz w:val="20"/>
        </w:rPr>
      </w:pPr>
    </w:p>
    <w:p w14:paraId="3F18EF56" w14:textId="77777777" w:rsidR="009D4BDD" w:rsidRDefault="009D4BDD">
      <w:pPr>
        <w:pStyle w:val="BodyText"/>
        <w:rPr>
          <w:b/>
          <w:sz w:val="20"/>
        </w:rPr>
      </w:pPr>
    </w:p>
    <w:p w14:paraId="3F18EF57" w14:textId="77777777" w:rsidR="009D4BDD" w:rsidRDefault="009D4BDD">
      <w:pPr>
        <w:pStyle w:val="BodyText"/>
        <w:rPr>
          <w:b/>
          <w:sz w:val="20"/>
        </w:rPr>
      </w:pPr>
    </w:p>
    <w:p w14:paraId="3F18EF58" w14:textId="77777777" w:rsidR="009D4BDD" w:rsidRDefault="009D4BDD">
      <w:pPr>
        <w:pStyle w:val="BodyText"/>
        <w:rPr>
          <w:b/>
          <w:sz w:val="20"/>
        </w:rPr>
      </w:pPr>
    </w:p>
    <w:p w14:paraId="3F18EF59" w14:textId="2E914F21" w:rsidR="009D4BDD" w:rsidRDefault="00754EFE">
      <w:pPr>
        <w:pStyle w:val="BodyText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F18EF61" wp14:editId="04BBAABA">
                <wp:simplePos x="0" y="0"/>
                <wp:positionH relativeFrom="page">
                  <wp:posOffset>608330</wp:posOffset>
                </wp:positionH>
                <wp:positionV relativeFrom="paragraph">
                  <wp:posOffset>114935</wp:posOffset>
                </wp:positionV>
                <wp:extent cx="6556375" cy="1270000"/>
                <wp:effectExtent l="17780" t="14605" r="17145" b="1079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127000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1828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F63" w14:textId="77777777" w:rsidR="009D4BDD" w:rsidRDefault="00000000">
                            <w:pPr>
                              <w:spacing w:before="18"/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ote to Graduate:</w:t>
                            </w:r>
                          </w:p>
                          <w:p w14:paraId="3F18EF64" w14:textId="77777777" w:rsidR="009D4BDD" w:rsidRDefault="00000000">
                            <w:pPr>
                              <w:ind w:left="828" w:right="183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omplete the appropriate information and </w:t>
                            </w:r>
                            <w:r>
                              <w:rPr>
                                <w:b/>
                                <w:sz w:val="24"/>
                              </w:rPr>
                              <w:t>send to the News Editor of your local paper</w:t>
                            </w:r>
                            <w:r>
                              <w:rPr>
                                <w:sz w:val="24"/>
                              </w:rPr>
                              <w:t>, do not send it back to Olivet.</w:t>
                            </w:r>
                          </w:p>
                          <w:p w14:paraId="3F18EF65" w14:textId="77777777" w:rsidR="009D4BDD" w:rsidRDefault="009D4BDD">
                            <w:pPr>
                              <w:pStyle w:val="BodyText"/>
                              <w:rPr>
                                <w:b/>
                              </w:rPr>
                            </w:pPr>
                          </w:p>
                          <w:p w14:paraId="3F18EF66" w14:textId="77777777" w:rsidR="009D4BDD" w:rsidRDefault="00000000">
                            <w:pPr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ote to Editor:</w:t>
                            </w:r>
                          </w:p>
                          <w:p w14:paraId="3F18EF67" w14:textId="77777777" w:rsidR="009D4BDD" w:rsidRDefault="00000000">
                            <w:pPr>
                              <w:pStyle w:val="BodyText"/>
                              <w:ind w:left="827" w:right="1650"/>
                            </w:pPr>
                            <w:r>
                              <w:t>For additional information about this event, or Olivet in general, please contact Dr. Mark Mountain, University Registrar at (815) 939-5201, fax (815) 935-4992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18EF61" id="Text Box 2" o:spid="_x0000_s1027" type="#_x0000_t202" style="position:absolute;margin-left:47.9pt;margin-top:9.05pt;width:516.25pt;height:100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" fillcolor="#b3b3b3" strokeweight="1.44pt">
                <v:textbox inset="0,0,0,0">
                  <w:txbxContent>
                    <w:p w14:paraId="3F18EF63" w14:textId="77777777" w:rsidR="009D4BDD" w:rsidRDefault="00284464">
                      <w:pPr>
                        <w:spacing w:before="18"/>
                        <w:ind w:left="107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Note to Graduate:</w:t>
                      </w:r>
                    </w:p>
                    <w:p w14:paraId="3F18EF64" w14:textId="77777777" w:rsidR="009D4BDD" w:rsidRDefault="00284464">
                      <w:pPr>
                        <w:ind w:left="828" w:right="183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Complete the appropriate information and </w:t>
                      </w:r>
                      <w:r>
                        <w:rPr>
                          <w:b/>
                          <w:sz w:val="24"/>
                        </w:rPr>
                        <w:t>send to the News Editor of your local paper</w:t>
                      </w:r>
                      <w:r>
                        <w:rPr>
                          <w:sz w:val="24"/>
                        </w:rPr>
                        <w:t xml:space="preserve">, do not send it </w:t>
                      </w:r>
                      <w:r>
                        <w:rPr>
                          <w:sz w:val="24"/>
                        </w:rPr>
                        <w:t>back to Olivet.</w:t>
                      </w:r>
                    </w:p>
                    <w:p w14:paraId="3F18EF65" w14:textId="77777777" w:rsidR="009D4BDD" w:rsidRDefault="009D4BDD">
                      <w:pPr>
                        <w:pStyle w:val="BodyText"/>
                        <w:rPr>
                          <w:b/>
                        </w:rPr>
                      </w:pPr>
                    </w:p>
                    <w:p w14:paraId="3F18EF66" w14:textId="77777777" w:rsidR="009D4BDD" w:rsidRDefault="00284464">
                      <w:pPr>
                        <w:ind w:left="107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Note to Editor:</w:t>
                      </w:r>
                    </w:p>
                    <w:p w14:paraId="3F18EF67" w14:textId="77777777" w:rsidR="009D4BDD" w:rsidRDefault="00284464">
                      <w:pPr>
                        <w:pStyle w:val="BodyText"/>
                        <w:ind w:left="827" w:right="1650"/>
                      </w:pPr>
                      <w:r>
                        <w:t>For additional information about this event, or Olivet in general, please contact Dr. Mark Mountain, University Registrar at (815) 939-5201, fax (815) 935-4992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9D4BDD">
      <w:type w:val="continuous"/>
      <w:pgSz w:w="12240" w:h="15840"/>
      <w:pgMar w:top="1100" w:right="84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QyNzIwNDU0NjdQ0lEKTi0uzszPAykwrAUAdB45XSwAAAA="/>
  </w:docVars>
  <w:rsids>
    <w:rsidRoot w:val="009D4BDD"/>
    <w:rsid w:val="00664060"/>
    <w:rsid w:val="00754EFE"/>
    <w:rsid w:val="009D4BDD"/>
    <w:rsid w:val="00A250D3"/>
    <w:rsid w:val="00D7280B"/>
    <w:rsid w:val="00F86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18EF35"/>
  <w15:docId w15:val="{9F06157C-9756-4568-8DF7-06045E9B0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0</Characters>
  <Application>Microsoft Office Word</Application>
  <DocSecurity>0</DocSecurity>
  <Lines>6</Lines>
  <Paragraphs>1</Paragraphs>
  <ScaleCrop>false</ScaleCrop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News from Olivet Nazarene University for Immediate Release</dc:title>
  <dc:creator>Onu</dc:creator>
  <cp:lastModifiedBy>Lauren Beatty</cp:lastModifiedBy>
  <cp:revision>2</cp:revision>
  <dcterms:created xsi:type="dcterms:W3CDTF">2024-02-28T22:17:00Z</dcterms:created>
  <dcterms:modified xsi:type="dcterms:W3CDTF">2024-02-28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3-02-23T00:00:00Z</vt:filetime>
  </property>
  <property fmtid="{D5CDD505-2E9C-101B-9397-08002B2CF9AE}" pid="5" name="GrammarlyDocumentId">
    <vt:lpwstr>02fa3d04b2c926ceeb29fb669050ae469d9501f71b2d56f76a7c3a9bdfc166c1</vt:lpwstr>
  </property>
</Properties>
</file>